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CE253" w14:textId="05A9D6A5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Brentone Alistar</w:t>
      </w:r>
    </w:p>
    <w:p w14:paraId="6003669D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Nairobi, Kenya</w:t>
      </w:r>
    </w:p>
    <w:p w14:paraId="7D84746A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254-740-096-095</w:t>
      </w:r>
    </w:p>
    <w:p w14:paraId="5D730F7A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ibrentone.alistar@gmail.com</w:t>
      </w:r>
    </w:p>
    <w:p w14:paraId="222596A9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</w:p>
    <w:p w14:paraId="171194FC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Dear sir/madam,</w:t>
      </w:r>
    </w:p>
    <w:p w14:paraId="188D34E2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</w:p>
    <w:p w14:paraId="7C327174" w14:textId="1F35EC5D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 xml:space="preserve">I am writing to apply for the </w:t>
      </w:r>
      <w:r w:rsidR="00D31D9C">
        <w:rPr>
          <w:rFonts w:ascii="Times New Roman" w:hAnsi="Times New Roman" w:cs="Times New Roman"/>
          <w:sz w:val="24"/>
          <w:szCs w:val="24"/>
        </w:rPr>
        <w:t xml:space="preserve">Full-stack </w:t>
      </w:r>
      <w:r w:rsidR="001C158B">
        <w:rPr>
          <w:rFonts w:ascii="Times New Roman" w:hAnsi="Times New Roman" w:cs="Times New Roman"/>
          <w:sz w:val="24"/>
          <w:szCs w:val="24"/>
        </w:rPr>
        <w:t xml:space="preserve">Software </w:t>
      </w:r>
      <w:r w:rsidRPr="00385095">
        <w:rPr>
          <w:rFonts w:ascii="Times New Roman" w:hAnsi="Times New Roman" w:cs="Times New Roman"/>
          <w:sz w:val="24"/>
          <w:szCs w:val="24"/>
        </w:rPr>
        <w:t xml:space="preserve">Developer position advertised </w:t>
      </w:r>
      <w:r w:rsidR="00A35A1C">
        <w:rPr>
          <w:rFonts w:ascii="Times New Roman" w:hAnsi="Times New Roman" w:cs="Times New Roman"/>
          <w:sz w:val="24"/>
          <w:szCs w:val="24"/>
        </w:rPr>
        <w:t>o</w:t>
      </w:r>
      <w:r w:rsidRPr="00385095">
        <w:rPr>
          <w:rFonts w:ascii="Times New Roman" w:hAnsi="Times New Roman" w:cs="Times New Roman"/>
          <w:sz w:val="24"/>
          <w:szCs w:val="24"/>
        </w:rPr>
        <w:t xml:space="preserve">n </w:t>
      </w:r>
      <w:r w:rsidR="001C158B">
        <w:rPr>
          <w:rFonts w:ascii="Times New Roman" w:hAnsi="Times New Roman" w:cs="Times New Roman"/>
          <w:sz w:val="24"/>
          <w:szCs w:val="24"/>
        </w:rPr>
        <w:t>your website</w:t>
      </w:r>
      <w:r w:rsidRPr="00385095">
        <w:rPr>
          <w:rFonts w:ascii="Times New Roman" w:hAnsi="Times New Roman" w:cs="Times New Roman"/>
          <w:sz w:val="24"/>
          <w:szCs w:val="24"/>
        </w:rPr>
        <w:t>.</w:t>
      </w:r>
    </w:p>
    <w:p w14:paraId="3637678D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</w:p>
    <w:p w14:paraId="068C622B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The role is very appealing to me, and I believe that my strong technical experience and education make me a highly competitive candidate for this position. My key strengths that would support my success in this position include:</w:t>
      </w:r>
    </w:p>
    <w:p w14:paraId="529ECC35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</w:p>
    <w:p w14:paraId="310CFD20" w14:textId="621A0B62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 xml:space="preserve">I have successfully designed, developed, and supported live-use applications such as </w:t>
      </w:r>
      <w:hyperlink r:id="rId4" w:history="1">
        <w:r w:rsidR="00D31D9C" w:rsidRPr="00C43278">
          <w:rPr>
            <w:rStyle w:val="Hyperlink"/>
            <w:rFonts w:ascii="Times New Roman" w:hAnsi="Times New Roman" w:cs="Times New Roman"/>
            <w:sz w:val="24"/>
            <w:szCs w:val="24"/>
          </w:rPr>
          <w:t>https://www.sahani.co/</w:t>
        </w:r>
      </w:hyperlink>
      <w:r w:rsidR="00D31D9C">
        <w:rPr>
          <w:rFonts w:ascii="Times New Roman" w:hAnsi="Times New Roman" w:cs="Times New Roman"/>
          <w:sz w:val="24"/>
          <w:szCs w:val="24"/>
        </w:rPr>
        <w:t xml:space="preserve"> among other websites.</w:t>
      </w:r>
    </w:p>
    <w:p w14:paraId="5A576F5E" w14:textId="2CC9EDD2" w:rsidR="00385095" w:rsidRPr="00385095" w:rsidRDefault="00D31D9C" w:rsidP="003850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software</w:t>
      </w:r>
      <w:r w:rsidR="00B166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</w:t>
      </w:r>
      <w:r w:rsidR="00B16622">
        <w:rPr>
          <w:rFonts w:ascii="Times New Roman" w:hAnsi="Times New Roman" w:cs="Times New Roman"/>
          <w:sz w:val="24"/>
          <w:szCs w:val="24"/>
        </w:rPr>
        <w:t>velopments as a service</w:t>
      </w:r>
      <w:r>
        <w:rPr>
          <w:rFonts w:ascii="Times New Roman" w:hAnsi="Times New Roman" w:cs="Times New Roman"/>
          <w:sz w:val="24"/>
          <w:szCs w:val="24"/>
        </w:rPr>
        <w:t xml:space="preserve"> to clients have received </w:t>
      </w:r>
      <w:r w:rsidR="00B16622">
        <w:rPr>
          <w:rFonts w:ascii="Times New Roman" w:hAnsi="Times New Roman" w:cs="Times New Roman"/>
          <w:sz w:val="24"/>
          <w:szCs w:val="24"/>
        </w:rPr>
        <w:t>great commendation</w:t>
      </w:r>
      <w:r w:rsidR="00385095" w:rsidRPr="00385095">
        <w:rPr>
          <w:rFonts w:ascii="Times New Roman" w:hAnsi="Times New Roman" w:cs="Times New Roman"/>
          <w:sz w:val="24"/>
          <w:szCs w:val="24"/>
        </w:rPr>
        <w:t>.</w:t>
      </w:r>
    </w:p>
    <w:p w14:paraId="67585292" w14:textId="1AC195D6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 xml:space="preserve">My skill set has proven to be exclusive and efficient in Software Development. </w:t>
      </w:r>
    </w:p>
    <w:p w14:paraId="42649AAF" w14:textId="0C294E51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 xml:space="preserve"> I have a comprehensive understanding of the full lifecycle </w:t>
      </w:r>
      <w:r w:rsidR="00567009">
        <w:rPr>
          <w:rFonts w:ascii="Times New Roman" w:hAnsi="Times New Roman" w:cs="Times New Roman"/>
          <w:sz w:val="24"/>
          <w:szCs w:val="24"/>
        </w:rPr>
        <w:t>of</w:t>
      </w:r>
      <w:r w:rsidRPr="00385095">
        <w:rPr>
          <w:rFonts w:ascii="Times New Roman" w:hAnsi="Times New Roman" w:cs="Times New Roman"/>
          <w:sz w:val="24"/>
          <w:szCs w:val="24"/>
        </w:rPr>
        <w:t xml:space="preserve"> software development projects. </w:t>
      </w:r>
    </w:p>
    <w:p w14:paraId="288EF7C7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I am a Tech enthusiast a quality which makes me ideal for implementing current tech advancement for the best application service delivery and user interactions.</w:t>
      </w:r>
    </w:p>
    <w:p w14:paraId="0FC45CB8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 xml:space="preserve"> Please see my resume for additional information on my experience.</w:t>
      </w:r>
    </w:p>
    <w:p w14:paraId="7B25C6FF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</w:p>
    <w:p w14:paraId="735021C4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I can be reached anytime via email at ibrentone.alistar@gmail.com or by cell phone, +254-740-096-095.</w:t>
      </w:r>
    </w:p>
    <w:p w14:paraId="642C433A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</w:p>
    <w:p w14:paraId="111BFEFC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Thank you for your time and consideration. I look forward to speaking with you about this employment opportunity.</w:t>
      </w:r>
    </w:p>
    <w:p w14:paraId="7A11C722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</w:p>
    <w:p w14:paraId="17116F65" w14:textId="77777777" w:rsidR="00385095" w:rsidRPr="00385095" w:rsidRDefault="00385095" w:rsidP="00385095">
      <w:pPr>
        <w:rPr>
          <w:rFonts w:ascii="Times New Roman" w:hAnsi="Times New Roman" w:cs="Times New Roman"/>
          <w:sz w:val="24"/>
          <w:szCs w:val="24"/>
        </w:rPr>
      </w:pPr>
      <w:r w:rsidRPr="00385095">
        <w:rPr>
          <w:rFonts w:ascii="Times New Roman" w:hAnsi="Times New Roman" w:cs="Times New Roman"/>
          <w:sz w:val="24"/>
          <w:szCs w:val="24"/>
        </w:rPr>
        <w:t>Warm regards,</w:t>
      </w:r>
    </w:p>
    <w:p w14:paraId="3B838F3A" w14:textId="12EB3BE7" w:rsidR="00DB47C8" w:rsidRPr="00385095" w:rsidRDefault="00385095" w:rsidP="00385095">
      <w:r w:rsidRPr="00385095">
        <w:rPr>
          <w:rFonts w:ascii="Times New Roman" w:hAnsi="Times New Roman" w:cs="Times New Roman"/>
          <w:sz w:val="24"/>
          <w:szCs w:val="24"/>
        </w:rPr>
        <w:t>Brentone Alistar.</w:t>
      </w:r>
    </w:p>
    <w:sectPr w:rsidR="00DB47C8" w:rsidRPr="003850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W0sDAyM7UwMjdS0lEKTi0uzszPAykwrgUAMN6RNiwAAAA="/>
  </w:docVars>
  <w:rsids>
    <w:rsidRoot w:val="003F5D22"/>
    <w:rsid w:val="00006A2D"/>
    <w:rsid w:val="0003527B"/>
    <w:rsid w:val="00157170"/>
    <w:rsid w:val="001C158B"/>
    <w:rsid w:val="00224D0D"/>
    <w:rsid w:val="00385095"/>
    <w:rsid w:val="003F5D22"/>
    <w:rsid w:val="004959BD"/>
    <w:rsid w:val="004B42B7"/>
    <w:rsid w:val="005329BB"/>
    <w:rsid w:val="0055077D"/>
    <w:rsid w:val="00567009"/>
    <w:rsid w:val="005907B8"/>
    <w:rsid w:val="005F1A2C"/>
    <w:rsid w:val="006542A9"/>
    <w:rsid w:val="00712426"/>
    <w:rsid w:val="007D5FAF"/>
    <w:rsid w:val="00895CB5"/>
    <w:rsid w:val="008B3082"/>
    <w:rsid w:val="009C18CC"/>
    <w:rsid w:val="00A35A1C"/>
    <w:rsid w:val="00A362E9"/>
    <w:rsid w:val="00A918FA"/>
    <w:rsid w:val="00B16622"/>
    <w:rsid w:val="00B87894"/>
    <w:rsid w:val="00BE4331"/>
    <w:rsid w:val="00C2220E"/>
    <w:rsid w:val="00D255A4"/>
    <w:rsid w:val="00D31D9C"/>
    <w:rsid w:val="00DB47C8"/>
    <w:rsid w:val="00E66DBD"/>
    <w:rsid w:val="00E74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8D04F"/>
  <w15:chartTrackingRefBased/>
  <w15:docId w15:val="{5377CC0A-6244-4F3C-B358-873A3228A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07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07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31D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1D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4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ahani.c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one Alistar</dc:creator>
  <cp:keywords/>
  <dc:description/>
  <cp:lastModifiedBy>Brentone Alistar</cp:lastModifiedBy>
  <cp:revision>32</cp:revision>
  <dcterms:created xsi:type="dcterms:W3CDTF">2021-01-11T09:13:00Z</dcterms:created>
  <dcterms:modified xsi:type="dcterms:W3CDTF">2021-06-25T18:48:00Z</dcterms:modified>
</cp:coreProperties>
</file>